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15AEEA" w14:textId="77777777" w:rsidR="00292847" w:rsidRPr="00A220F0" w:rsidRDefault="00292847" w:rsidP="00C3087D">
      <w:pPr>
        <w:jc w:val="center"/>
        <w:rPr>
          <w:rFonts w:ascii="Times New Roman" w:eastAsia="標楷體" w:hAnsi="Times New Roman" w:cs="Times New Roman"/>
          <w:sz w:val="56"/>
          <w:szCs w:val="52"/>
        </w:rPr>
      </w:pPr>
      <w:r w:rsidRPr="00A220F0">
        <w:rPr>
          <w:rFonts w:ascii="Times New Roman" w:eastAsia="標楷體" w:hAnsi="Times New Roman" w:cs="Times New Roman"/>
          <w:sz w:val="56"/>
          <w:szCs w:val="52"/>
        </w:rPr>
        <w:t>NATIONAL TAIWAN UNIVERSITY</w:t>
      </w:r>
    </w:p>
    <w:p w14:paraId="6FE3F4B6" w14:textId="77777777" w:rsidR="00292847" w:rsidRPr="00A220F0" w:rsidRDefault="00292847" w:rsidP="00C3087D">
      <w:pPr>
        <w:jc w:val="center"/>
        <w:rPr>
          <w:rFonts w:ascii="Times New Roman" w:eastAsia="標楷體" w:hAnsi="Times New Roman" w:cs="Times New Roman"/>
          <w:sz w:val="56"/>
          <w:szCs w:val="52"/>
        </w:rPr>
      </w:pPr>
      <w:r w:rsidRPr="00A220F0">
        <w:rPr>
          <w:rFonts w:ascii="Times New Roman" w:eastAsia="標楷體" w:hAnsi="Times New Roman" w:cs="Times New Roman"/>
          <w:sz w:val="56"/>
          <w:szCs w:val="52"/>
        </w:rPr>
        <w:t>Fu Bell Scholarship</w:t>
      </w:r>
      <w:r w:rsidR="00BF0E8D" w:rsidRPr="00A220F0">
        <w:rPr>
          <w:rFonts w:ascii="Times New Roman" w:eastAsia="標楷體" w:hAnsi="Times New Roman" w:cs="Times New Roman"/>
          <w:sz w:val="56"/>
          <w:szCs w:val="52"/>
        </w:rPr>
        <w:t xml:space="preserve"> Certificate</w:t>
      </w:r>
    </w:p>
    <w:p w14:paraId="172FE2AE" w14:textId="77777777" w:rsidR="008B6838" w:rsidRDefault="008B6838" w:rsidP="00C3087D">
      <w:pPr>
        <w:ind w:leftChars="350" w:left="840" w:rightChars="263" w:right="631"/>
        <w:jc w:val="center"/>
        <w:rPr>
          <w:rFonts w:ascii="Times New Roman" w:eastAsia="標楷體" w:hAnsi="Times New Roman" w:cs="Times New Roman"/>
          <w:smallCaps/>
          <w:sz w:val="36"/>
          <w:szCs w:val="52"/>
        </w:rPr>
      </w:pPr>
    </w:p>
    <w:p w14:paraId="2317EABB" w14:textId="77777777" w:rsidR="00C3087D" w:rsidRPr="00A220F0" w:rsidRDefault="00C3087D" w:rsidP="00C3087D">
      <w:pPr>
        <w:ind w:leftChars="350" w:left="840" w:rightChars="263" w:right="631"/>
        <w:jc w:val="center"/>
        <w:rPr>
          <w:rFonts w:ascii="Times New Roman" w:eastAsia="標楷體" w:hAnsi="Times New Roman" w:cs="Times New Roman"/>
          <w:smallCaps/>
          <w:sz w:val="36"/>
          <w:szCs w:val="52"/>
        </w:rPr>
      </w:pPr>
      <w:r w:rsidRPr="00A220F0">
        <w:rPr>
          <w:rFonts w:ascii="Times New Roman" w:eastAsia="標楷體" w:hAnsi="Times New Roman" w:cs="Times New Roman"/>
          <w:smallCaps/>
          <w:sz w:val="36"/>
          <w:szCs w:val="52"/>
        </w:rPr>
        <w:t>T</w:t>
      </w:r>
      <w:r w:rsidR="00230D99" w:rsidRPr="00A220F0">
        <w:rPr>
          <w:rFonts w:ascii="Times New Roman" w:eastAsia="標楷體" w:hAnsi="Times New Roman" w:cs="Times New Roman"/>
          <w:smallCaps/>
          <w:sz w:val="36"/>
          <w:szCs w:val="52"/>
        </w:rPr>
        <w:t xml:space="preserve">his certificate </w:t>
      </w:r>
      <w:r w:rsidRPr="00A220F0">
        <w:rPr>
          <w:rFonts w:ascii="Times New Roman" w:eastAsia="標楷體" w:hAnsi="Times New Roman" w:cs="Times New Roman"/>
          <w:smallCaps/>
          <w:sz w:val="36"/>
          <w:szCs w:val="52"/>
        </w:rPr>
        <w:t>acknowledges that</w:t>
      </w:r>
    </w:p>
    <w:p w14:paraId="6794C047" w14:textId="77777777" w:rsidR="00076291" w:rsidRPr="00A220F0" w:rsidRDefault="00230D99" w:rsidP="00C3087D">
      <w:pPr>
        <w:ind w:leftChars="350" w:left="840" w:rightChars="263" w:right="631"/>
        <w:jc w:val="center"/>
        <w:rPr>
          <w:rFonts w:ascii="Times New Roman" w:eastAsia="新細明體" w:hAnsi="Times New Roman" w:cs="Times New Roman"/>
          <w:smallCaps/>
          <w:sz w:val="36"/>
          <w:szCs w:val="52"/>
        </w:rPr>
      </w:pPr>
      <w:r w:rsidRPr="00A220F0">
        <w:rPr>
          <w:rFonts w:ascii="Times New Roman" w:eastAsia="新細明體" w:hAnsi="Times New Roman" w:cs="Times New Roman"/>
          <w:smallCaps/>
          <w:sz w:val="72"/>
          <w:szCs w:val="52"/>
        </w:rPr>
        <w:t>〇〇〇</w:t>
      </w:r>
      <w:bookmarkStart w:id="0" w:name="_GoBack"/>
      <w:bookmarkEnd w:id="0"/>
      <w:r w:rsidR="00C3087D" w:rsidRPr="00A220F0">
        <w:rPr>
          <w:rFonts w:ascii="Times New Roman" w:eastAsia="新細明體" w:hAnsi="Times New Roman" w:cs="Times New Roman"/>
          <w:smallCaps/>
          <w:sz w:val="72"/>
          <w:szCs w:val="52"/>
        </w:rPr>
        <w:br/>
      </w:r>
      <w:r w:rsidRPr="00A220F0">
        <w:rPr>
          <w:rFonts w:ascii="Times New Roman" w:eastAsia="新細明體" w:hAnsi="Times New Roman" w:cs="Times New Roman"/>
          <w:smallCaps/>
          <w:sz w:val="36"/>
          <w:szCs w:val="52"/>
        </w:rPr>
        <w:t>(student ID no.: B08123456)</w:t>
      </w:r>
      <w:r w:rsidR="00C3087D" w:rsidRPr="00A220F0">
        <w:rPr>
          <w:rFonts w:ascii="Times New Roman" w:eastAsia="新細明體" w:hAnsi="Times New Roman" w:cs="Times New Roman"/>
          <w:smallCaps/>
          <w:sz w:val="36"/>
          <w:szCs w:val="52"/>
        </w:rPr>
        <w:br/>
      </w:r>
      <w:r w:rsidRPr="00A220F0">
        <w:rPr>
          <w:rFonts w:ascii="Times New Roman" w:eastAsia="新細明體" w:hAnsi="Times New Roman" w:cs="Times New Roman"/>
          <w:smallCaps/>
          <w:sz w:val="36"/>
          <w:szCs w:val="52"/>
        </w:rPr>
        <w:t xml:space="preserve">Department of </w:t>
      </w:r>
      <w:r w:rsidRPr="00A220F0">
        <w:rPr>
          <w:rFonts w:ascii="Times New Roman" w:eastAsia="新細明體" w:hAnsi="Times New Roman" w:cs="Times New Roman"/>
          <w:smallCaps/>
          <w:sz w:val="36"/>
          <w:szCs w:val="52"/>
        </w:rPr>
        <w:t>〇〇</w:t>
      </w:r>
      <w:r w:rsidRPr="00A220F0">
        <w:rPr>
          <w:rFonts w:ascii="Times New Roman" w:eastAsia="新細明體" w:hAnsi="Times New Roman" w:cs="Times New Roman"/>
          <w:smallCaps/>
          <w:sz w:val="36"/>
          <w:szCs w:val="52"/>
        </w:rPr>
        <w:t xml:space="preserve">, College of </w:t>
      </w:r>
      <w:r w:rsidRPr="00A220F0">
        <w:rPr>
          <w:rFonts w:ascii="Times New Roman" w:eastAsia="新細明體" w:hAnsi="Times New Roman" w:cs="Times New Roman"/>
          <w:smallCaps/>
          <w:sz w:val="36"/>
          <w:szCs w:val="52"/>
        </w:rPr>
        <w:t>〇〇</w:t>
      </w:r>
    </w:p>
    <w:p w14:paraId="50A15469" w14:textId="77777777" w:rsidR="00A220F0" w:rsidRPr="00A220F0" w:rsidRDefault="00A220F0" w:rsidP="00C3087D">
      <w:pPr>
        <w:ind w:leftChars="350" w:left="840" w:rightChars="263" w:right="631"/>
        <w:jc w:val="center"/>
        <w:rPr>
          <w:rFonts w:ascii="Times New Roman" w:eastAsia="標楷體" w:hAnsi="Times New Roman" w:cs="Times New Roman"/>
          <w:smallCaps/>
          <w:sz w:val="40"/>
          <w:szCs w:val="52"/>
        </w:rPr>
      </w:pPr>
      <w:r w:rsidRPr="00A220F0">
        <w:rPr>
          <w:rFonts w:ascii="Times New Roman" w:eastAsia="標楷體" w:hAnsi="Times New Roman" w:cs="Times New Roman"/>
          <w:smallCaps/>
          <w:kern w:val="0"/>
          <w:sz w:val="40"/>
          <w:szCs w:val="52"/>
        </w:rPr>
        <w:t>Has been recognized for their outstanding academic performance</w:t>
      </w:r>
    </w:p>
    <w:p w14:paraId="58301A35" w14:textId="77777777" w:rsidR="00C3087D" w:rsidRDefault="00C3087D" w:rsidP="00C3087D">
      <w:pPr>
        <w:ind w:leftChars="350" w:left="840" w:rightChars="263" w:right="631"/>
        <w:jc w:val="both"/>
        <w:rPr>
          <w:rFonts w:ascii="Times New Roman" w:eastAsia="標楷體" w:hAnsi="Times New Roman" w:cs="Times New Roman"/>
          <w:szCs w:val="52"/>
        </w:rPr>
      </w:pPr>
    </w:p>
    <w:p w14:paraId="486A49D5" w14:textId="77777777" w:rsidR="00D248DF" w:rsidRDefault="00F72D7A" w:rsidP="00C3087D">
      <w:pPr>
        <w:ind w:leftChars="350" w:left="840" w:rightChars="263" w:right="631"/>
        <w:jc w:val="both"/>
        <w:rPr>
          <w:rFonts w:ascii="Times New Roman" w:eastAsia="標楷體" w:hAnsi="Times New Roman" w:cs="Times New Roman"/>
          <w:szCs w:val="52"/>
        </w:rPr>
      </w:pPr>
      <w:r w:rsidRPr="00C3087D">
        <w:rPr>
          <w:rFonts w:ascii="Times New Roman" w:eastAsia="標楷體" w:hAnsi="Times New Roman" w:cs="Times New Roman"/>
          <w:noProof/>
          <w:sz w:val="72"/>
          <w:szCs w:val="52"/>
          <w:lang w:bidi="th-TH"/>
        </w:rPr>
        <w:drawing>
          <wp:anchor distT="0" distB="0" distL="114300" distR="114300" simplePos="0" relativeHeight="251659264" behindDoc="1" locked="0" layoutInCell="1" allowOverlap="1" wp14:anchorId="1ECC9265" wp14:editId="2918F9B8">
            <wp:simplePos x="0" y="0"/>
            <wp:positionH relativeFrom="margin">
              <wp:posOffset>2203689</wp:posOffset>
            </wp:positionH>
            <wp:positionV relativeFrom="paragraph">
              <wp:posOffset>43048</wp:posOffset>
            </wp:positionV>
            <wp:extent cx="2966774" cy="1156138"/>
            <wp:effectExtent l="0" t="0" r="0" b="0"/>
            <wp:wrapNone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管校長中文-確認.jpg"/>
                    <pic:cNvPicPr/>
                  </pic:nvPicPr>
                  <pic:blipFill>
                    <a:blip r:embed="rId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backgroundRemoval t="0" b="100000" l="9564" r="100000">
                                  <a14:foregroundMark x1="26392" y1="15839" x2="27361" y2="25466"/>
                                  <a14:foregroundMark x1="46247" y1="44720" x2="49031" y2="55590"/>
                                  <a14:foregroundMark x1="72155" y1="37578" x2="72639" y2="63975"/>
                                  <a14:foregroundMark x1="80630" y1="51863" x2="83414" y2="50932"/>
                                  <a14:foregroundMark x1="90920" y1="24224" x2="91404" y2="63975"/>
                                  <a14:foregroundMark x1="86683" y1="28882" x2="88136" y2="28882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6774" cy="11561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9F3D68" w14:textId="77777777" w:rsidR="00C3087D" w:rsidRPr="00C3087D" w:rsidRDefault="00C3087D" w:rsidP="00C3087D">
      <w:pPr>
        <w:ind w:leftChars="350" w:left="840" w:rightChars="263" w:right="631"/>
        <w:jc w:val="both"/>
        <w:rPr>
          <w:rFonts w:ascii="Times New Roman" w:eastAsia="標楷體" w:hAnsi="Times New Roman" w:cs="Times New Roman"/>
          <w:szCs w:val="52"/>
        </w:rPr>
      </w:pPr>
    </w:p>
    <w:p w14:paraId="68038E21" w14:textId="77777777" w:rsidR="008B6838" w:rsidRDefault="00D248DF" w:rsidP="008B6838">
      <w:pPr>
        <w:ind w:leftChars="350" w:left="840" w:rightChars="263" w:right="631"/>
        <w:jc w:val="both"/>
        <w:rPr>
          <w:rFonts w:ascii="Times New Roman" w:eastAsia="標楷體" w:hAnsi="Times New Roman" w:cs="Times New Roman"/>
          <w:sz w:val="48"/>
          <w:szCs w:val="52"/>
        </w:rPr>
      </w:pPr>
      <w:r w:rsidRPr="00C3087D">
        <w:rPr>
          <w:rFonts w:ascii="Times New Roman" w:eastAsia="標楷體" w:hAnsi="Times New Roman" w:cs="Times New Roman"/>
          <w:sz w:val="52"/>
          <w:szCs w:val="52"/>
        </w:rPr>
        <w:tab/>
      </w:r>
      <w:r w:rsidRPr="00C3087D">
        <w:rPr>
          <w:rFonts w:ascii="Times New Roman" w:eastAsia="標楷體" w:hAnsi="Times New Roman" w:cs="Times New Roman"/>
          <w:sz w:val="52"/>
          <w:szCs w:val="52"/>
        </w:rPr>
        <w:tab/>
      </w:r>
      <w:r w:rsidR="008A2A83" w:rsidRPr="00C3087D">
        <w:rPr>
          <w:rFonts w:ascii="Times New Roman" w:eastAsia="標楷體" w:hAnsi="Times New Roman" w:cs="Times New Roman"/>
          <w:sz w:val="48"/>
          <w:szCs w:val="52"/>
        </w:rPr>
        <w:t>President</w:t>
      </w:r>
    </w:p>
    <w:p w14:paraId="6B706F89" w14:textId="77777777" w:rsidR="00807DBD" w:rsidRDefault="00807DBD" w:rsidP="008B6838">
      <w:pPr>
        <w:ind w:leftChars="350" w:left="840" w:rightChars="263" w:right="631"/>
        <w:jc w:val="right"/>
        <w:rPr>
          <w:rFonts w:ascii="Times New Roman" w:eastAsia="標楷體" w:hAnsi="Times New Roman" w:cs="Times New Roman"/>
          <w:sz w:val="36"/>
          <w:szCs w:val="52"/>
        </w:rPr>
      </w:pPr>
    </w:p>
    <w:p w14:paraId="5373DC05" w14:textId="77777777" w:rsidR="00A220F0" w:rsidRPr="00C3087D" w:rsidRDefault="00A220F0" w:rsidP="008B6838">
      <w:pPr>
        <w:ind w:leftChars="350" w:left="840" w:rightChars="263" w:right="631"/>
        <w:jc w:val="right"/>
        <w:rPr>
          <w:rFonts w:ascii="Times New Roman" w:eastAsia="標楷體" w:hAnsi="Times New Roman" w:cs="Times New Roman"/>
          <w:sz w:val="32"/>
          <w:szCs w:val="52"/>
        </w:rPr>
      </w:pPr>
      <w:r w:rsidRPr="00C3087D">
        <w:rPr>
          <w:rFonts w:ascii="Times New Roman" w:eastAsia="標楷體" w:hAnsi="Times New Roman" w:cs="Times New Roman"/>
          <w:sz w:val="36"/>
          <w:szCs w:val="52"/>
        </w:rPr>
        <w:t>November 2019</w:t>
      </w:r>
    </w:p>
    <w:sectPr w:rsidR="00A220F0" w:rsidRPr="00C3087D" w:rsidSect="000104DC">
      <w:pgSz w:w="16838" w:h="11906" w:orient="landscape"/>
      <w:pgMar w:top="1800" w:right="1440" w:bottom="851" w:left="1440" w:header="851" w:footer="992" w:gutter="0"/>
      <w:cols w:space="425"/>
      <w:docGrid w:type="lines"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FBAACE" w16cex:dateUtc="2021-09-26T18:28:00Z"/>
</w16cex:commentsExtensible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9EEC26" w14:textId="77777777" w:rsidR="008E7420" w:rsidRDefault="008E7420" w:rsidP="005C4AAE">
      <w:r>
        <w:separator/>
      </w:r>
    </w:p>
  </w:endnote>
  <w:endnote w:type="continuationSeparator" w:id="0">
    <w:p w14:paraId="57125577" w14:textId="77777777" w:rsidR="008E7420" w:rsidRDefault="008E7420" w:rsidP="005C4A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92F7DB" w14:textId="77777777" w:rsidR="008E7420" w:rsidRDefault="008E7420" w:rsidP="005C4AAE">
      <w:r>
        <w:separator/>
      </w:r>
    </w:p>
  </w:footnote>
  <w:footnote w:type="continuationSeparator" w:id="0">
    <w:p w14:paraId="3DDFA836" w14:textId="77777777" w:rsidR="008E7420" w:rsidRDefault="008E7420" w:rsidP="005C4AA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MjYwNjczNDKyNDVT0lEKTi0uzszPAykwqgUAcq38GSwAAAA="/>
  </w:docVars>
  <w:rsids>
    <w:rsidRoot w:val="00076291"/>
    <w:rsid w:val="000104DC"/>
    <w:rsid w:val="00076291"/>
    <w:rsid w:val="000F64E6"/>
    <w:rsid w:val="001E0961"/>
    <w:rsid w:val="00226EBE"/>
    <w:rsid w:val="00230D99"/>
    <w:rsid w:val="00292847"/>
    <w:rsid w:val="00301354"/>
    <w:rsid w:val="004337B7"/>
    <w:rsid w:val="00461BB2"/>
    <w:rsid w:val="004D1044"/>
    <w:rsid w:val="005C4AAE"/>
    <w:rsid w:val="005F09C2"/>
    <w:rsid w:val="00647AE1"/>
    <w:rsid w:val="00807DBD"/>
    <w:rsid w:val="00877CB6"/>
    <w:rsid w:val="008A2A83"/>
    <w:rsid w:val="008B6838"/>
    <w:rsid w:val="008E7420"/>
    <w:rsid w:val="00976B0D"/>
    <w:rsid w:val="009A2F3D"/>
    <w:rsid w:val="009B4A36"/>
    <w:rsid w:val="00A15F2D"/>
    <w:rsid w:val="00A220F0"/>
    <w:rsid w:val="00A73EC9"/>
    <w:rsid w:val="00A95D27"/>
    <w:rsid w:val="00AA2BCC"/>
    <w:rsid w:val="00B33029"/>
    <w:rsid w:val="00B42F56"/>
    <w:rsid w:val="00B81A05"/>
    <w:rsid w:val="00B915E5"/>
    <w:rsid w:val="00BF0E8D"/>
    <w:rsid w:val="00C3087D"/>
    <w:rsid w:val="00C93E38"/>
    <w:rsid w:val="00CE0492"/>
    <w:rsid w:val="00D17CEC"/>
    <w:rsid w:val="00D248DF"/>
    <w:rsid w:val="00D3399A"/>
    <w:rsid w:val="00F62CA8"/>
    <w:rsid w:val="00F72D7A"/>
    <w:rsid w:val="00F81331"/>
    <w:rsid w:val="00FA30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E141F3"/>
  <w15:chartTrackingRefBased/>
  <w15:docId w15:val="{F1872DBC-4CE0-43C7-BE74-536065395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976B0D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976B0D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5C4AA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5C4AAE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5C4AA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5C4AAE"/>
    <w:rPr>
      <w:sz w:val="20"/>
      <w:szCs w:val="20"/>
    </w:rPr>
  </w:style>
  <w:style w:type="character" w:styleId="a9">
    <w:name w:val="annotation reference"/>
    <w:basedOn w:val="a0"/>
    <w:uiPriority w:val="99"/>
    <w:semiHidden/>
    <w:unhideWhenUsed/>
    <w:rsid w:val="004337B7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4337B7"/>
    <w:rPr>
      <w:sz w:val="20"/>
      <w:szCs w:val="20"/>
    </w:rPr>
  </w:style>
  <w:style w:type="character" w:customStyle="1" w:styleId="ab">
    <w:name w:val="註解文字 字元"/>
    <w:basedOn w:val="a0"/>
    <w:link w:val="aa"/>
    <w:uiPriority w:val="99"/>
    <w:semiHidden/>
    <w:rsid w:val="004337B7"/>
    <w:rPr>
      <w:sz w:val="20"/>
      <w:szCs w:val="20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4337B7"/>
    <w:rPr>
      <w:b/>
      <w:bCs/>
    </w:rPr>
  </w:style>
  <w:style w:type="character" w:customStyle="1" w:styleId="ad">
    <w:name w:val="註解主旨 字元"/>
    <w:basedOn w:val="ab"/>
    <w:link w:val="ac"/>
    <w:uiPriority w:val="99"/>
    <w:semiHidden/>
    <w:rsid w:val="004337B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07/relationships/hdphoto" Target="media/hdphoto1.wdp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microsoft.com/office/2018/08/relationships/commentsExtensible" Target="commentsExtensible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</Words>
  <Characters>21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立言翻譯</cp:lastModifiedBy>
  <cp:revision>4</cp:revision>
  <cp:lastPrinted>2019-10-30T02:49:00Z</cp:lastPrinted>
  <dcterms:created xsi:type="dcterms:W3CDTF">2021-09-30T07:05:00Z</dcterms:created>
  <dcterms:modified xsi:type="dcterms:W3CDTF">2021-12-17T08:24:00Z</dcterms:modified>
</cp:coreProperties>
</file>